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0070E3" w14:textId="77777777" w:rsidR="00A95572" w:rsidRDefault="00F326A9" w:rsidP="00A95572">
      <w:pPr>
        <w:jc w:val="center"/>
        <w:rPr>
          <w:rFonts w:ascii="Times New Roman" w:hAnsi="Times New Roman" w:cs="Times New Roman"/>
        </w:rPr>
      </w:pPr>
      <w:r w:rsidRPr="00A95572">
        <w:rPr>
          <w:b/>
          <w:noProof/>
        </w:rPr>
        <w:drawing>
          <wp:anchor distT="0" distB="0" distL="114300" distR="114300" simplePos="0" relativeHeight="251658240" behindDoc="0" locked="0" layoutInCell="1" allowOverlap="1" wp14:anchorId="539892E4" wp14:editId="1F482705">
            <wp:simplePos x="0" y="0"/>
            <wp:positionH relativeFrom="margin">
              <wp:posOffset>7337425</wp:posOffset>
            </wp:positionH>
            <wp:positionV relativeFrom="margin">
              <wp:posOffset>-47625</wp:posOffset>
            </wp:positionV>
            <wp:extent cx="1657350" cy="563245"/>
            <wp:effectExtent l="0" t="0" r="0" b="825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5632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8F782FE" w14:textId="77777777" w:rsidR="00A95572" w:rsidRDefault="00A95572" w:rsidP="00A95572">
      <w:pPr>
        <w:jc w:val="center"/>
        <w:rPr>
          <w:rFonts w:ascii="Times New Roman" w:hAnsi="Times New Roman" w:cs="Times New Roman"/>
        </w:rPr>
      </w:pPr>
    </w:p>
    <w:p w14:paraId="3A690B89" w14:textId="77777777" w:rsidR="00A95572" w:rsidRDefault="00A95572" w:rsidP="00A95572">
      <w:pPr>
        <w:jc w:val="center"/>
        <w:rPr>
          <w:b/>
          <w:noProof/>
        </w:rPr>
      </w:pPr>
      <w:r w:rsidRPr="00A95572">
        <w:rPr>
          <w:rFonts w:ascii="Times New Roman" w:hAnsi="Times New Roman" w:cs="Times New Roman"/>
          <w:b/>
          <w:sz w:val="28"/>
        </w:rPr>
        <w:t>Generic Skill</w:t>
      </w:r>
      <w:r w:rsidR="00756770">
        <w:rPr>
          <w:rFonts w:ascii="Times New Roman" w:hAnsi="Times New Roman" w:cs="Times New Roman"/>
          <w:b/>
          <w:sz w:val="28"/>
        </w:rPr>
        <w:t>s</w:t>
      </w:r>
      <w:r w:rsidRPr="00A95572">
        <w:rPr>
          <w:rFonts w:ascii="Times New Roman" w:hAnsi="Times New Roman" w:cs="Times New Roman"/>
          <w:b/>
          <w:sz w:val="28"/>
        </w:rPr>
        <w:t xml:space="preserve"> Map</w:t>
      </w:r>
    </w:p>
    <w:p w14:paraId="6AEC68A0" w14:textId="77777777" w:rsidR="00F326A9" w:rsidRDefault="00F326A9" w:rsidP="00F326A9">
      <w:pPr>
        <w:rPr>
          <w:b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348"/>
        <w:gridCol w:w="9828"/>
      </w:tblGrid>
      <w:tr w:rsidR="00F326A9" w:rsidRPr="00F326A9" w14:paraId="69C16436" w14:textId="77777777" w:rsidTr="00A8729D">
        <w:tc>
          <w:tcPr>
            <w:tcW w:w="334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0A76A482" w14:textId="77777777" w:rsidR="00F326A9" w:rsidRPr="00F326A9" w:rsidRDefault="00F326A9" w:rsidP="00382203">
            <w:pPr>
              <w:pStyle w:val="ListParagraph"/>
              <w:rPr>
                <w:rFonts w:ascii="Times New Roman" w:hAnsi="Times New Roman" w:cs="Times New Roman"/>
                <w:b/>
              </w:rPr>
            </w:pPr>
            <w:r w:rsidRPr="00F326A9">
              <w:rPr>
                <w:rFonts w:ascii="Times New Roman" w:hAnsi="Times New Roman" w:cs="Times New Roman"/>
                <w:b/>
              </w:rPr>
              <w:t>Degree</w:t>
            </w:r>
          </w:p>
        </w:tc>
        <w:tc>
          <w:tcPr>
            <w:tcW w:w="9828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491D5BD" w14:textId="77777777" w:rsidR="00F326A9" w:rsidRPr="00F326A9" w:rsidRDefault="00366C09" w:rsidP="00F326A9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B. Sc in Computer Science and Engineering</w:t>
            </w:r>
          </w:p>
        </w:tc>
      </w:tr>
      <w:tr w:rsidR="00F326A9" w:rsidRPr="00F326A9" w14:paraId="24C05F61" w14:textId="77777777" w:rsidTr="00A8729D">
        <w:tc>
          <w:tcPr>
            <w:tcW w:w="334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3B2E606E" w14:textId="77777777" w:rsidR="00F326A9" w:rsidRPr="00F326A9" w:rsidRDefault="00F326A9" w:rsidP="00382203">
            <w:pPr>
              <w:pStyle w:val="ListParagraph"/>
              <w:rPr>
                <w:rFonts w:ascii="Times New Roman" w:hAnsi="Times New Roman" w:cs="Times New Roman"/>
                <w:b/>
              </w:rPr>
            </w:pPr>
            <w:r w:rsidRPr="00F326A9">
              <w:rPr>
                <w:rFonts w:ascii="Times New Roman" w:hAnsi="Times New Roman" w:cs="Times New Roman"/>
                <w:b/>
              </w:rPr>
              <w:t>Program Offering Entity</w:t>
            </w:r>
          </w:p>
        </w:tc>
        <w:tc>
          <w:tcPr>
            <w:tcW w:w="9828" w:type="dxa"/>
            <w:tcBorders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7D363C9D" w14:textId="77777777" w:rsidR="00F326A9" w:rsidRPr="00F326A9" w:rsidRDefault="00366C09" w:rsidP="00F326A9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Department of Computer Science and Engineering</w:t>
            </w:r>
          </w:p>
        </w:tc>
      </w:tr>
    </w:tbl>
    <w:p w14:paraId="0317C7F6" w14:textId="77777777" w:rsidR="00A8729D" w:rsidRDefault="00A8729D" w:rsidP="00F326A9">
      <w:pPr>
        <w:rPr>
          <w:b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061"/>
        <w:gridCol w:w="715"/>
        <w:gridCol w:w="713"/>
        <w:gridCol w:w="712"/>
        <w:gridCol w:w="715"/>
        <w:gridCol w:w="713"/>
        <w:gridCol w:w="713"/>
        <w:gridCol w:w="713"/>
        <w:gridCol w:w="713"/>
        <w:gridCol w:w="715"/>
        <w:gridCol w:w="713"/>
        <w:gridCol w:w="713"/>
        <w:gridCol w:w="713"/>
        <w:gridCol w:w="713"/>
        <w:gridCol w:w="715"/>
        <w:gridCol w:w="867"/>
        <w:gridCol w:w="895"/>
        <w:gridCol w:w="893"/>
        <w:gridCol w:w="911"/>
      </w:tblGrid>
      <w:tr w:rsidR="00FF7FF7" w:rsidRPr="00FF7FF7" w14:paraId="0A6B305C" w14:textId="77777777" w:rsidTr="00DC2D6F">
        <w:tc>
          <w:tcPr>
            <w:tcW w:w="975" w:type="dxa"/>
            <w:vMerge w:val="restart"/>
            <w:shd w:val="clear" w:color="auto" w:fill="D9D9D9" w:themeFill="background1" w:themeFillShade="D9"/>
          </w:tcPr>
          <w:p w14:paraId="425ED2ED" w14:textId="77777777" w:rsidR="00FF7FF7" w:rsidRPr="00FF7FF7" w:rsidRDefault="00FF7FF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Courses</w:t>
            </w:r>
          </w:p>
        </w:tc>
        <w:tc>
          <w:tcPr>
            <w:tcW w:w="1436" w:type="dxa"/>
            <w:gridSpan w:val="2"/>
            <w:shd w:val="clear" w:color="auto" w:fill="D9D9D9" w:themeFill="background1" w:themeFillShade="D9"/>
          </w:tcPr>
          <w:p w14:paraId="4ACEAE88" w14:textId="77777777" w:rsidR="00FF7FF7" w:rsidRPr="00FF7FF7" w:rsidRDefault="00FF7FF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GS1</w:t>
            </w:r>
          </w:p>
        </w:tc>
        <w:tc>
          <w:tcPr>
            <w:tcW w:w="2153" w:type="dxa"/>
            <w:gridSpan w:val="3"/>
            <w:shd w:val="clear" w:color="auto" w:fill="D9D9D9" w:themeFill="background1" w:themeFillShade="D9"/>
          </w:tcPr>
          <w:p w14:paraId="760A7F7B" w14:textId="77777777" w:rsidR="00FF7FF7" w:rsidRPr="00FF7FF7" w:rsidRDefault="00FF7FF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GS2</w:t>
            </w:r>
          </w:p>
        </w:tc>
        <w:tc>
          <w:tcPr>
            <w:tcW w:w="5026" w:type="dxa"/>
            <w:gridSpan w:val="7"/>
            <w:shd w:val="clear" w:color="auto" w:fill="D9D9D9" w:themeFill="background1" w:themeFillShade="D9"/>
          </w:tcPr>
          <w:p w14:paraId="0BC976FD" w14:textId="77777777" w:rsidR="00FF7FF7" w:rsidRPr="00FF7FF7" w:rsidRDefault="00FF7FF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GS3</w:t>
            </w:r>
          </w:p>
        </w:tc>
        <w:tc>
          <w:tcPr>
            <w:tcW w:w="5026" w:type="dxa"/>
            <w:gridSpan w:val="6"/>
            <w:shd w:val="clear" w:color="auto" w:fill="D9D9D9" w:themeFill="background1" w:themeFillShade="D9"/>
          </w:tcPr>
          <w:p w14:paraId="4AE69190" w14:textId="77777777" w:rsidR="00FF7FF7" w:rsidRPr="00FF7FF7" w:rsidRDefault="00FF7FF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GS4</w:t>
            </w:r>
          </w:p>
        </w:tc>
      </w:tr>
      <w:tr w:rsidR="00281D97" w:rsidRPr="00FF7FF7" w14:paraId="6675B212" w14:textId="77777777" w:rsidTr="00281D97">
        <w:tc>
          <w:tcPr>
            <w:tcW w:w="975" w:type="dxa"/>
            <w:vMerge/>
            <w:shd w:val="clear" w:color="auto" w:fill="D9D9D9" w:themeFill="background1" w:themeFillShade="D9"/>
          </w:tcPr>
          <w:p w14:paraId="4D2AF43D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</w:tcPr>
          <w:p w14:paraId="03E8B88E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718" w:type="dxa"/>
            <w:shd w:val="clear" w:color="auto" w:fill="D9D9D9" w:themeFill="background1" w:themeFillShade="D9"/>
          </w:tcPr>
          <w:p w14:paraId="11FCE4BF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717" w:type="dxa"/>
            <w:shd w:val="clear" w:color="auto" w:fill="D9D9D9" w:themeFill="background1" w:themeFillShade="D9"/>
          </w:tcPr>
          <w:p w14:paraId="2DE03FF7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718" w:type="dxa"/>
            <w:shd w:val="clear" w:color="auto" w:fill="D9D9D9" w:themeFill="background1" w:themeFillShade="D9"/>
          </w:tcPr>
          <w:p w14:paraId="0F02B2A3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718" w:type="dxa"/>
            <w:shd w:val="clear" w:color="auto" w:fill="D9D9D9" w:themeFill="background1" w:themeFillShade="D9"/>
          </w:tcPr>
          <w:p w14:paraId="758BCAC3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718" w:type="dxa"/>
            <w:shd w:val="clear" w:color="auto" w:fill="D9D9D9" w:themeFill="background1" w:themeFillShade="D9"/>
          </w:tcPr>
          <w:p w14:paraId="0EEE99D9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718" w:type="dxa"/>
            <w:shd w:val="clear" w:color="auto" w:fill="D9D9D9" w:themeFill="background1" w:themeFillShade="D9"/>
          </w:tcPr>
          <w:p w14:paraId="7290C8CF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718" w:type="dxa"/>
            <w:shd w:val="clear" w:color="auto" w:fill="D9D9D9" w:themeFill="background1" w:themeFillShade="D9"/>
          </w:tcPr>
          <w:p w14:paraId="3774A922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718" w:type="dxa"/>
            <w:shd w:val="clear" w:color="auto" w:fill="D9D9D9" w:themeFill="background1" w:themeFillShade="D9"/>
          </w:tcPr>
          <w:p w14:paraId="1189419D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18" w:type="dxa"/>
            <w:shd w:val="clear" w:color="auto" w:fill="D9D9D9" w:themeFill="background1" w:themeFillShade="D9"/>
          </w:tcPr>
          <w:p w14:paraId="59A6E9B8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718" w:type="dxa"/>
            <w:shd w:val="clear" w:color="auto" w:fill="D9D9D9" w:themeFill="background1" w:themeFillShade="D9"/>
          </w:tcPr>
          <w:p w14:paraId="73610ED5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718" w:type="dxa"/>
            <w:shd w:val="clear" w:color="auto" w:fill="D9D9D9" w:themeFill="background1" w:themeFillShade="D9"/>
          </w:tcPr>
          <w:p w14:paraId="6D82FD28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7</w:t>
            </w:r>
          </w:p>
        </w:tc>
        <w:tc>
          <w:tcPr>
            <w:tcW w:w="718" w:type="dxa"/>
            <w:shd w:val="clear" w:color="auto" w:fill="D9D9D9" w:themeFill="background1" w:themeFillShade="D9"/>
          </w:tcPr>
          <w:p w14:paraId="5536EA6E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718" w:type="dxa"/>
            <w:shd w:val="clear" w:color="auto" w:fill="D9D9D9" w:themeFill="background1" w:themeFillShade="D9"/>
          </w:tcPr>
          <w:p w14:paraId="36CC6464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872" w:type="dxa"/>
            <w:shd w:val="clear" w:color="auto" w:fill="D9D9D9" w:themeFill="background1" w:themeFillShade="D9"/>
          </w:tcPr>
          <w:p w14:paraId="5A340F6B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1A405377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30CEBCAC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918" w:type="dxa"/>
            <w:shd w:val="clear" w:color="auto" w:fill="D9D9D9" w:themeFill="background1" w:themeFillShade="D9"/>
          </w:tcPr>
          <w:p w14:paraId="0628CE0E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6</w:t>
            </w:r>
          </w:p>
        </w:tc>
      </w:tr>
      <w:tr w:rsidR="00281D97" w:rsidRPr="00FF7FF7" w14:paraId="10230185" w14:textId="77777777" w:rsidTr="00281D97">
        <w:tc>
          <w:tcPr>
            <w:tcW w:w="975" w:type="dxa"/>
          </w:tcPr>
          <w:p w14:paraId="4C3D4537" w14:textId="77777777" w:rsidR="00281D97" w:rsidRPr="00FF7FF7" w:rsidRDefault="005E6EBC" w:rsidP="00F326A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AT101</w:t>
            </w:r>
          </w:p>
        </w:tc>
        <w:tc>
          <w:tcPr>
            <w:tcW w:w="718" w:type="dxa"/>
          </w:tcPr>
          <w:p w14:paraId="65951F4D" w14:textId="77777777" w:rsidR="00281D97" w:rsidRPr="00FF7FF7" w:rsidRDefault="005E6EBC" w:rsidP="00F326A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  <w:tc>
          <w:tcPr>
            <w:tcW w:w="718" w:type="dxa"/>
          </w:tcPr>
          <w:p w14:paraId="24DEC26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7" w:type="dxa"/>
          </w:tcPr>
          <w:p w14:paraId="10D41BA5" w14:textId="77777777" w:rsidR="00281D97" w:rsidRPr="00FF7FF7" w:rsidRDefault="005E6EBC" w:rsidP="00F326A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√</w:t>
            </w:r>
          </w:p>
        </w:tc>
        <w:tc>
          <w:tcPr>
            <w:tcW w:w="718" w:type="dxa"/>
          </w:tcPr>
          <w:p w14:paraId="34354DF4" w14:textId="77777777" w:rsidR="00281D97" w:rsidRPr="00FF7FF7" w:rsidRDefault="005E6EBC" w:rsidP="00F326A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  <w:tc>
          <w:tcPr>
            <w:tcW w:w="718" w:type="dxa"/>
          </w:tcPr>
          <w:p w14:paraId="7BFC484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86DC64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465D513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5016B4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27D0A10" w14:textId="77777777" w:rsidR="00281D97" w:rsidRPr="00FF7FF7" w:rsidRDefault="005E6EBC" w:rsidP="00F326A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  <w:tc>
          <w:tcPr>
            <w:tcW w:w="718" w:type="dxa"/>
          </w:tcPr>
          <w:p w14:paraId="31F7D30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B680E9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32035B51" w14:textId="77777777" w:rsidR="00281D97" w:rsidRPr="00FF7FF7" w:rsidRDefault="005E6EBC" w:rsidP="00F326A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√</w:t>
            </w:r>
          </w:p>
        </w:tc>
        <w:tc>
          <w:tcPr>
            <w:tcW w:w="718" w:type="dxa"/>
          </w:tcPr>
          <w:p w14:paraId="45D3045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4B59AC15" w14:textId="77777777" w:rsidR="00281D97" w:rsidRPr="00FF7FF7" w:rsidRDefault="005E6EBC" w:rsidP="00F326A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  <w:tc>
          <w:tcPr>
            <w:tcW w:w="872" w:type="dxa"/>
          </w:tcPr>
          <w:p w14:paraId="4A2B89DB" w14:textId="77777777" w:rsidR="00281D97" w:rsidRPr="00FF7FF7" w:rsidRDefault="005E6EBC" w:rsidP="00F326A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  <w:tc>
          <w:tcPr>
            <w:tcW w:w="900" w:type="dxa"/>
          </w:tcPr>
          <w:p w14:paraId="03546370" w14:textId="77777777" w:rsidR="00281D97" w:rsidRPr="00FF7FF7" w:rsidRDefault="005E6EBC" w:rsidP="00F326A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  <w:tc>
          <w:tcPr>
            <w:tcW w:w="900" w:type="dxa"/>
          </w:tcPr>
          <w:p w14:paraId="57778119" w14:textId="77777777" w:rsidR="00281D97" w:rsidRPr="00FF7FF7" w:rsidRDefault="005E6EBC" w:rsidP="00F326A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√</w:t>
            </w:r>
          </w:p>
        </w:tc>
        <w:tc>
          <w:tcPr>
            <w:tcW w:w="918" w:type="dxa"/>
          </w:tcPr>
          <w:p w14:paraId="1EA08BE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25E16882" w14:textId="77777777" w:rsidTr="00281D97">
        <w:tc>
          <w:tcPr>
            <w:tcW w:w="975" w:type="dxa"/>
          </w:tcPr>
          <w:p w14:paraId="29FE096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1BCB10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EE135B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7" w:type="dxa"/>
          </w:tcPr>
          <w:p w14:paraId="70D74A5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E4C75D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65107B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DA24FE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6DF0E0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62A119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6F188A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B151EE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44E62E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E34DE2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D3A8A4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9D6B98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72" w:type="dxa"/>
          </w:tcPr>
          <w:p w14:paraId="3D9848A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162936E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462CAAF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18" w:type="dxa"/>
          </w:tcPr>
          <w:p w14:paraId="3AA6A3A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29123123" w14:textId="77777777" w:rsidTr="00281D97">
        <w:tc>
          <w:tcPr>
            <w:tcW w:w="975" w:type="dxa"/>
          </w:tcPr>
          <w:p w14:paraId="5372FC1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D3E1FB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354EC5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7" w:type="dxa"/>
          </w:tcPr>
          <w:p w14:paraId="7BFB3BC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031961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3957C4C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725BB3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D8C4FD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AE11A0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8AFFCF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288970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D17A95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FC90DE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4F265A5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D63864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72" w:type="dxa"/>
          </w:tcPr>
          <w:p w14:paraId="3E233C1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68C61B1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1309690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18" w:type="dxa"/>
          </w:tcPr>
          <w:p w14:paraId="6B0E925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1087BE99" w14:textId="77777777" w:rsidTr="00281D97">
        <w:tc>
          <w:tcPr>
            <w:tcW w:w="975" w:type="dxa"/>
          </w:tcPr>
          <w:p w14:paraId="39F3D17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9B7ECE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008C4A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7" w:type="dxa"/>
          </w:tcPr>
          <w:p w14:paraId="6B6DB10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A2D62B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A31C44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242B20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3B57EA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4C8B60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2FBA02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A3AE25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3008E61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070B23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E71ACF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4A064AE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72" w:type="dxa"/>
          </w:tcPr>
          <w:p w14:paraId="6E74C72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1108FC5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20C528B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18" w:type="dxa"/>
          </w:tcPr>
          <w:p w14:paraId="46B7B42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5EDCF9AF" w14:textId="77777777" w:rsidTr="00281D97">
        <w:tc>
          <w:tcPr>
            <w:tcW w:w="975" w:type="dxa"/>
          </w:tcPr>
          <w:p w14:paraId="42A7B96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3780FC7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A6121D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7" w:type="dxa"/>
          </w:tcPr>
          <w:p w14:paraId="2B5CF89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8B8D85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650A9F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F956E8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2BF00C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48E696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66E5F5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334CA56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E71887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48C9A8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111762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35EE7DB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72" w:type="dxa"/>
          </w:tcPr>
          <w:p w14:paraId="195A0DF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2ED62B2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69412A2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18" w:type="dxa"/>
          </w:tcPr>
          <w:p w14:paraId="03FB684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03D01C89" w14:textId="77777777" w:rsidTr="00281D97">
        <w:tc>
          <w:tcPr>
            <w:tcW w:w="975" w:type="dxa"/>
          </w:tcPr>
          <w:p w14:paraId="5E6392C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D01CA5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38BBFF0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7" w:type="dxa"/>
          </w:tcPr>
          <w:p w14:paraId="1F32F1A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06D6C2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0DB283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2A30FE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4A656F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C64047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40B6FD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5CE709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BC0F58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49895F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CBCD3C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43147C7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72" w:type="dxa"/>
          </w:tcPr>
          <w:p w14:paraId="03F7A38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4E49DBD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0282D65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18" w:type="dxa"/>
          </w:tcPr>
          <w:p w14:paraId="7065934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6F54BF74" w14:textId="77777777" w:rsidTr="00281D97">
        <w:tc>
          <w:tcPr>
            <w:tcW w:w="975" w:type="dxa"/>
          </w:tcPr>
          <w:p w14:paraId="61E3630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B5BB4C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3833F67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7" w:type="dxa"/>
          </w:tcPr>
          <w:p w14:paraId="3C82EC8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5B9B55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406E957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D6894F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0271A3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726D95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86D0BD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A6C0F2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E8DE8B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524978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7D51B8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58E314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72" w:type="dxa"/>
          </w:tcPr>
          <w:p w14:paraId="0B05812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6D399C5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5630E07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18" w:type="dxa"/>
          </w:tcPr>
          <w:p w14:paraId="2C20547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1FD47D3A" w14:textId="77777777" w:rsidTr="00281D97">
        <w:tc>
          <w:tcPr>
            <w:tcW w:w="975" w:type="dxa"/>
          </w:tcPr>
          <w:p w14:paraId="2141B2C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073B2C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19EC1F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7" w:type="dxa"/>
          </w:tcPr>
          <w:p w14:paraId="62838E1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BEE3FF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E1921D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5338AE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5654F7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4AA61F8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214912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4A1067F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2716BC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440DDE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478EBA1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4986F5C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72" w:type="dxa"/>
          </w:tcPr>
          <w:p w14:paraId="598EB35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5282323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67CC871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18" w:type="dxa"/>
          </w:tcPr>
          <w:p w14:paraId="2C67A93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5D7DC210" w14:textId="77777777" w:rsidTr="00281D97">
        <w:tc>
          <w:tcPr>
            <w:tcW w:w="975" w:type="dxa"/>
          </w:tcPr>
          <w:p w14:paraId="35D4DB6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41F20D9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E00D19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7" w:type="dxa"/>
          </w:tcPr>
          <w:p w14:paraId="007494D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37F155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D62492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E9E2CE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52CC10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0F58FA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794F00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7CA22A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09F3BC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7C4169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38A41AB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AA0CA5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72" w:type="dxa"/>
          </w:tcPr>
          <w:p w14:paraId="557F8E3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197F1A8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3C28E13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18" w:type="dxa"/>
          </w:tcPr>
          <w:p w14:paraId="0754DBB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0E2BE769" w14:textId="77777777" w:rsidTr="00281D97">
        <w:tc>
          <w:tcPr>
            <w:tcW w:w="975" w:type="dxa"/>
          </w:tcPr>
          <w:p w14:paraId="3C8ABDB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319C465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343F21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7" w:type="dxa"/>
          </w:tcPr>
          <w:p w14:paraId="70AB3EC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4957EF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63495A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4A5D41D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6B3B4B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728A1A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CCD6C8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FC9B5D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4850B19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AB9130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91C612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0C77B3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72" w:type="dxa"/>
          </w:tcPr>
          <w:p w14:paraId="1FCFD93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03CC9E6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5BE46D5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18" w:type="dxa"/>
          </w:tcPr>
          <w:p w14:paraId="6544743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5B69B11D" w14:textId="77777777" w:rsidTr="00281D97">
        <w:tc>
          <w:tcPr>
            <w:tcW w:w="975" w:type="dxa"/>
          </w:tcPr>
          <w:p w14:paraId="455950C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E7DC86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A7CE70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7" w:type="dxa"/>
          </w:tcPr>
          <w:p w14:paraId="74B82E2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8CF0E2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A5F617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82ABD8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AB6308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3A7052E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2295A0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76FD74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8A16CC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3D6AD1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DBABBE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FC8168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72" w:type="dxa"/>
          </w:tcPr>
          <w:p w14:paraId="6A1582B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5645D8B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5096C91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18" w:type="dxa"/>
          </w:tcPr>
          <w:p w14:paraId="43ACE8B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1E1A6A53" w14:textId="77777777" w:rsidTr="00281D97">
        <w:tc>
          <w:tcPr>
            <w:tcW w:w="975" w:type="dxa"/>
          </w:tcPr>
          <w:p w14:paraId="00BC9B8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EA826E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3E9F62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7" w:type="dxa"/>
          </w:tcPr>
          <w:p w14:paraId="7194902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B6C0B1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AF2CEE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3FF8EB8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4B718CC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E32F1E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3781B6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1C0973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474D29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30BF057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B41FC6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D7BCDA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72" w:type="dxa"/>
          </w:tcPr>
          <w:p w14:paraId="318D9D9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20E48C5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7AE8CC8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18" w:type="dxa"/>
          </w:tcPr>
          <w:p w14:paraId="4FFC537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454336E1" w14:textId="77777777" w:rsidTr="00281D97">
        <w:tc>
          <w:tcPr>
            <w:tcW w:w="975" w:type="dxa"/>
          </w:tcPr>
          <w:p w14:paraId="766DBC2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AD91C3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61CF67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7" w:type="dxa"/>
          </w:tcPr>
          <w:p w14:paraId="40276CB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4382D1F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CBDEBF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D131B0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100DEB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96DFAF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3B41845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B7EB05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63F859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DF4F47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952F6F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ED9EA4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72" w:type="dxa"/>
          </w:tcPr>
          <w:p w14:paraId="78FE741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54B9B58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73760E6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18" w:type="dxa"/>
          </w:tcPr>
          <w:p w14:paraId="13126F4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3D9B9845" w14:textId="77777777" w:rsidTr="00281D97">
        <w:tc>
          <w:tcPr>
            <w:tcW w:w="975" w:type="dxa"/>
          </w:tcPr>
          <w:p w14:paraId="3E9D31E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F902E6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4951FEB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7" w:type="dxa"/>
          </w:tcPr>
          <w:p w14:paraId="69A47FC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6C6C6F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2CBCB1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F3C327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369B12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8BE643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B1832A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A5D11B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F7E089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11BE0D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58D987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41EA01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72" w:type="dxa"/>
          </w:tcPr>
          <w:p w14:paraId="35F149A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04A48D8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37D71EE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18" w:type="dxa"/>
          </w:tcPr>
          <w:p w14:paraId="52CA7FF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2337DCA1" w14:textId="77777777" w:rsidTr="00281D97">
        <w:tc>
          <w:tcPr>
            <w:tcW w:w="975" w:type="dxa"/>
          </w:tcPr>
          <w:p w14:paraId="152D66B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9CB01B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4C0D343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7" w:type="dxa"/>
          </w:tcPr>
          <w:p w14:paraId="3198724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4063E66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38ADF8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1AD026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3542C9A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E3F763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43A6242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7C674D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37C3EA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07D815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9D892D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34863BF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72" w:type="dxa"/>
          </w:tcPr>
          <w:p w14:paraId="1CB658D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1A7A936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6B75E72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18" w:type="dxa"/>
          </w:tcPr>
          <w:p w14:paraId="2532A6D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04B666FE" w14:textId="77777777" w:rsidTr="00281D97">
        <w:tc>
          <w:tcPr>
            <w:tcW w:w="975" w:type="dxa"/>
          </w:tcPr>
          <w:p w14:paraId="3117C16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762D5F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5B67CB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7" w:type="dxa"/>
          </w:tcPr>
          <w:p w14:paraId="64DBE74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344645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1CB07E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4FABA4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1C9FB3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4CB6F4F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1E1C53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D56812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AA5904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C9CEF3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B91579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31D9EA1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72" w:type="dxa"/>
          </w:tcPr>
          <w:p w14:paraId="0FF62A9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71CD434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6A9A621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18" w:type="dxa"/>
          </w:tcPr>
          <w:p w14:paraId="3FB1026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1FB615F2" w14:textId="77777777" w:rsidTr="00281D97">
        <w:tc>
          <w:tcPr>
            <w:tcW w:w="975" w:type="dxa"/>
          </w:tcPr>
          <w:p w14:paraId="6499C08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97B622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D71D9C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7" w:type="dxa"/>
          </w:tcPr>
          <w:p w14:paraId="63BC45C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48CE2D7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8B2712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0AC30A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48D41D3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C717B9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89ECA3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EC1481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7F7BAE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5CAF9D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6DF0AC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5ADB9E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72" w:type="dxa"/>
          </w:tcPr>
          <w:p w14:paraId="44C0C60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327ACE5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2C4AD5D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18" w:type="dxa"/>
          </w:tcPr>
          <w:p w14:paraId="4DFA8B1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39C373F1" w14:textId="77777777" w:rsidTr="00281D97">
        <w:tc>
          <w:tcPr>
            <w:tcW w:w="975" w:type="dxa"/>
          </w:tcPr>
          <w:p w14:paraId="2774A7A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41516B9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B9A691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7" w:type="dxa"/>
          </w:tcPr>
          <w:p w14:paraId="1DBE3EE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680939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DABCA8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3284498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80555E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FBE1A1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AFB0E7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C67A51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F35D28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EDA571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94BE33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3F58E1B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72" w:type="dxa"/>
          </w:tcPr>
          <w:p w14:paraId="4FD710E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08B134D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114495F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18" w:type="dxa"/>
          </w:tcPr>
          <w:p w14:paraId="0F39DC4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p w14:paraId="1A43C596" w14:textId="77777777" w:rsidR="00FF7FF7" w:rsidRDefault="00FF7FF7" w:rsidP="00F326A9">
      <w:pPr>
        <w:rPr>
          <w:b/>
        </w:rPr>
      </w:pPr>
    </w:p>
    <w:p w14:paraId="34FFC796" w14:textId="18987C25" w:rsidR="006B5226" w:rsidRPr="006B5226" w:rsidRDefault="006B5226" w:rsidP="00632798">
      <w:pPr>
        <w:pStyle w:val="NoSpacing"/>
        <w:rPr>
          <w:rFonts w:ascii="Times New Roman" w:hAnsi="Times New Roman" w:cs="Times New Roman"/>
        </w:rPr>
      </w:pPr>
      <w:r w:rsidRPr="006B5226">
        <w:rPr>
          <w:rFonts w:ascii="Times New Roman" w:hAnsi="Times New Roman" w:cs="Times New Roman"/>
          <w:b/>
        </w:rPr>
        <w:t xml:space="preserve">Note: </w:t>
      </w:r>
      <w:r w:rsidR="000E60CA">
        <w:rPr>
          <w:rFonts w:ascii="Times New Roman" w:hAnsi="Times New Roman" w:cs="Times New Roman"/>
        </w:rPr>
        <w:t>Put (√√</w:t>
      </w:r>
      <w:r w:rsidR="00632798">
        <w:rPr>
          <w:rFonts w:ascii="Times New Roman" w:hAnsi="Times New Roman" w:cs="Times New Roman"/>
        </w:rPr>
        <w:t xml:space="preserve">) if the course makes a major contribution, </w:t>
      </w:r>
      <w:bookmarkStart w:id="0" w:name="_GoBack"/>
      <w:bookmarkEnd w:id="0"/>
      <w:r w:rsidR="00BA624D">
        <w:rPr>
          <w:rFonts w:ascii="Times New Roman" w:hAnsi="Times New Roman" w:cs="Times New Roman"/>
        </w:rPr>
        <w:t>put</w:t>
      </w:r>
      <w:r w:rsidR="00632798">
        <w:rPr>
          <w:rFonts w:ascii="Times New Roman" w:hAnsi="Times New Roman" w:cs="Times New Roman"/>
        </w:rPr>
        <w:t xml:space="preserve"> (√) if the course makes a minor contribution.</w:t>
      </w:r>
    </w:p>
    <w:sectPr w:rsidR="006B5226" w:rsidRPr="006B5226" w:rsidSect="00E25D18">
      <w:head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13FD78" w14:textId="77777777" w:rsidR="00F7339F" w:rsidRDefault="00F7339F" w:rsidP="00A95572">
      <w:pPr>
        <w:spacing w:after="0" w:line="240" w:lineRule="auto"/>
      </w:pPr>
      <w:r>
        <w:separator/>
      </w:r>
    </w:p>
  </w:endnote>
  <w:endnote w:type="continuationSeparator" w:id="0">
    <w:p w14:paraId="14D1FA67" w14:textId="77777777" w:rsidR="00F7339F" w:rsidRDefault="00F7339F" w:rsidP="00A955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2D4193" w14:textId="77777777" w:rsidR="00F7339F" w:rsidRDefault="00F7339F" w:rsidP="00A95572">
      <w:pPr>
        <w:spacing w:after="0" w:line="240" w:lineRule="auto"/>
      </w:pPr>
      <w:r>
        <w:separator/>
      </w:r>
    </w:p>
  </w:footnote>
  <w:footnote w:type="continuationSeparator" w:id="0">
    <w:p w14:paraId="4AD5CE6D" w14:textId="77777777" w:rsidR="00F7339F" w:rsidRDefault="00F7339F" w:rsidP="00A955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A69CAD" w14:textId="77777777" w:rsidR="0015360D" w:rsidRPr="0015360D" w:rsidRDefault="00382AC7">
    <w:pPr>
      <w:pStyle w:val="Header"/>
      <w:rPr>
        <w:rFonts w:ascii="Times New Roman" w:hAnsi="Times New Roman" w:cs="Times New Roman"/>
        <w:sz w:val="18"/>
      </w:rPr>
    </w:pPr>
    <w:r>
      <w:rPr>
        <w:rFonts w:ascii="Times New Roman" w:hAnsi="Times New Roman" w:cs="Times New Roman"/>
        <w:sz w:val="18"/>
      </w:rPr>
      <w:t xml:space="preserve">Template </w:t>
    </w:r>
    <w:r w:rsidR="0056728A">
      <w:rPr>
        <w:rFonts w:ascii="Times New Roman" w:hAnsi="Times New Roman" w:cs="Times New Roman"/>
        <w:sz w:val="18"/>
      </w:rPr>
      <w:t>3-B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B7716E"/>
    <w:multiLevelType w:val="hybridMultilevel"/>
    <w:tmpl w:val="E8EAF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rU0tDAyNzE2NDJS0lEKTi0uzszPAykwrAUAmM4amCwAAAA="/>
  </w:docVars>
  <w:rsids>
    <w:rsidRoot w:val="00AC4307"/>
    <w:rsid w:val="0002081C"/>
    <w:rsid w:val="000345F7"/>
    <w:rsid w:val="000772EA"/>
    <w:rsid w:val="000E60CA"/>
    <w:rsid w:val="00100620"/>
    <w:rsid w:val="0015360D"/>
    <w:rsid w:val="00165240"/>
    <w:rsid w:val="00281D97"/>
    <w:rsid w:val="00366C09"/>
    <w:rsid w:val="00382203"/>
    <w:rsid w:val="00382AC7"/>
    <w:rsid w:val="003B1276"/>
    <w:rsid w:val="0041070C"/>
    <w:rsid w:val="0056728A"/>
    <w:rsid w:val="005E6EBC"/>
    <w:rsid w:val="00632798"/>
    <w:rsid w:val="00641A17"/>
    <w:rsid w:val="006B5226"/>
    <w:rsid w:val="00743F77"/>
    <w:rsid w:val="0075595D"/>
    <w:rsid w:val="00756770"/>
    <w:rsid w:val="007D0DEA"/>
    <w:rsid w:val="008E1036"/>
    <w:rsid w:val="009148C9"/>
    <w:rsid w:val="00952E9E"/>
    <w:rsid w:val="00A00333"/>
    <w:rsid w:val="00A8729D"/>
    <w:rsid w:val="00A95572"/>
    <w:rsid w:val="00AC4307"/>
    <w:rsid w:val="00AF6E66"/>
    <w:rsid w:val="00B47E0A"/>
    <w:rsid w:val="00B65D9B"/>
    <w:rsid w:val="00B9378E"/>
    <w:rsid w:val="00BA624D"/>
    <w:rsid w:val="00C74575"/>
    <w:rsid w:val="00D429C6"/>
    <w:rsid w:val="00DC2D6F"/>
    <w:rsid w:val="00E25D18"/>
    <w:rsid w:val="00E67C9C"/>
    <w:rsid w:val="00E76E4B"/>
    <w:rsid w:val="00EC3962"/>
    <w:rsid w:val="00F312F7"/>
    <w:rsid w:val="00F326A9"/>
    <w:rsid w:val="00F7339F"/>
    <w:rsid w:val="00FF7FF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BBF4A7"/>
  <w15:docId w15:val="{B718D9F7-DD81-4551-BD10-975199D90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7E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03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033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955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5572"/>
  </w:style>
  <w:style w:type="paragraph" w:styleId="Footer">
    <w:name w:val="footer"/>
    <w:basedOn w:val="Normal"/>
    <w:link w:val="FooterChar"/>
    <w:uiPriority w:val="99"/>
    <w:unhideWhenUsed/>
    <w:rsid w:val="00A955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5572"/>
  </w:style>
  <w:style w:type="table" w:styleId="TableGrid">
    <w:name w:val="Table Grid"/>
    <w:basedOn w:val="TableNormal"/>
    <w:uiPriority w:val="59"/>
    <w:rsid w:val="00F326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326A9"/>
    <w:pPr>
      <w:ind w:left="720"/>
      <w:contextualSpacing/>
    </w:pPr>
  </w:style>
  <w:style w:type="paragraph" w:styleId="NoSpacing">
    <w:name w:val="No Spacing"/>
    <w:uiPriority w:val="1"/>
    <w:qFormat/>
    <w:rsid w:val="00C7457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411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108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4</Words>
  <Characters>59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atyaki Das</cp:lastModifiedBy>
  <cp:revision>6</cp:revision>
  <dcterms:created xsi:type="dcterms:W3CDTF">2017-11-22T05:59:00Z</dcterms:created>
  <dcterms:modified xsi:type="dcterms:W3CDTF">2020-02-24T16:38:00Z</dcterms:modified>
</cp:coreProperties>
</file>